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481" w:type="dxa"/>
        <w:tblInd w:w="-318" w:type="dxa"/>
        <w:tblLook w:val="04A0" w:firstRow="1" w:lastRow="0" w:firstColumn="1" w:lastColumn="0" w:noHBand="0" w:noVBand="1"/>
      </w:tblPr>
      <w:tblGrid>
        <w:gridCol w:w="4492"/>
        <w:gridCol w:w="4492"/>
        <w:gridCol w:w="6497"/>
      </w:tblGrid>
      <w:tr w:rsidR="00356FF0" w14:paraId="714F79C1" w14:textId="77777777" w:rsidTr="000A51A6">
        <w:tc>
          <w:tcPr>
            <w:tcW w:w="15481" w:type="dxa"/>
            <w:gridSpan w:val="3"/>
          </w:tcPr>
          <w:p w14:paraId="7B1B1EE0" w14:textId="62BE3531" w:rsidR="002764D9" w:rsidRPr="007E3079" w:rsidRDefault="001625F3" w:rsidP="001625F3">
            <w:pPr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Parent Curriculum Map.                       </w:t>
            </w:r>
            <w:r w:rsidR="00090034" w:rsidRPr="001625F3">
              <w:rPr>
                <w:rFonts w:cstheme="minorHAnsi"/>
                <w:b/>
                <w:sz w:val="18"/>
                <w:szCs w:val="18"/>
              </w:rPr>
              <w:t>Year: Reception</w:t>
            </w:r>
            <w:r w:rsidR="00544507" w:rsidRPr="001625F3">
              <w:rPr>
                <w:rFonts w:cstheme="minorHAnsi"/>
                <w:b/>
                <w:sz w:val="18"/>
                <w:szCs w:val="18"/>
              </w:rPr>
              <w:t xml:space="preserve"> class (</w:t>
            </w:r>
            <w:proofErr w:type="gramStart"/>
            <w:r w:rsidRPr="001625F3">
              <w:rPr>
                <w:rFonts w:cstheme="minorHAnsi"/>
                <w:b/>
                <w:sz w:val="18"/>
                <w:szCs w:val="18"/>
              </w:rPr>
              <w:t>Butterflies)</w:t>
            </w:r>
            <w:r w:rsidRPr="007E3079">
              <w:rPr>
                <w:rFonts w:ascii="Comic Sans MS" w:hAnsi="Comic Sans MS"/>
                <w:b/>
                <w:sz w:val="18"/>
                <w:szCs w:val="18"/>
              </w:rPr>
              <w:t xml:space="preserve">  </w:t>
            </w:r>
            <w:r w:rsidR="002764D9" w:rsidRPr="007E3079">
              <w:rPr>
                <w:rFonts w:ascii="Comic Sans MS" w:hAnsi="Comic Sans MS"/>
                <w:b/>
                <w:sz w:val="18"/>
                <w:szCs w:val="18"/>
              </w:rPr>
              <w:t xml:space="preserve"> </w:t>
            </w:r>
            <w:proofErr w:type="gramEnd"/>
            <w:r w:rsidR="002764D9" w:rsidRPr="007E3079">
              <w:rPr>
                <w:rFonts w:ascii="Comic Sans MS" w:hAnsi="Comic Sans MS"/>
                <w:b/>
                <w:sz w:val="18"/>
                <w:szCs w:val="18"/>
              </w:rPr>
              <w:t xml:space="preserve">       </w:t>
            </w:r>
            <w:r w:rsidR="002764D9" w:rsidRPr="001625F3">
              <w:rPr>
                <w:rFonts w:cstheme="minorHAnsi"/>
                <w:b/>
                <w:sz w:val="18"/>
                <w:szCs w:val="18"/>
              </w:rPr>
              <w:t>Topic:</w:t>
            </w:r>
            <w:r w:rsidR="009C096B" w:rsidRPr="001625F3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="00931B13">
              <w:rPr>
                <w:rFonts w:cstheme="minorHAnsi"/>
                <w:b/>
                <w:sz w:val="18"/>
                <w:szCs w:val="18"/>
              </w:rPr>
              <w:t>Bears, Bears, Bears.</w:t>
            </w:r>
            <w:r w:rsidR="002764D9" w:rsidRPr="001625F3">
              <w:rPr>
                <w:rFonts w:cstheme="minorHAnsi"/>
                <w:b/>
                <w:sz w:val="18"/>
                <w:szCs w:val="18"/>
              </w:rPr>
              <w:t xml:space="preserve">       Autumn term</w:t>
            </w:r>
            <w:r w:rsidR="0028429C" w:rsidRPr="001625F3">
              <w:rPr>
                <w:rFonts w:cstheme="minorHAnsi"/>
                <w:b/>
                <w:sz w:val="18"/>
                <w:szCs w:val="18"/>
              </w:rPr>
              <w:t xml:space="preserve"> A</w:t>
            </w:r>
            <w:r w:rsidR="0028429C">
              <w:rPr>
                <w:rFonts w:ascii="Comic Sans MS" w:hAnsi="Comic Sans MS"/>
                <w:b/>
                <w:sz w:val="18"/>
                <w:szCs w:val="18"/>
              </w:rPr>
              <w:t xml:space="preserve">: </w:t>
            </w:r>
            <w:r w:rsidR="0028429C" w:rsidRPr="001625F3">
              <w:rPr>
                <w:rFonts w:cstheme="minorHAnsi"/>
                <w:b/>
                <w:sz w:val="18"/>
                <w:szCs w:val="18"/>
              </w:rPr>
              <w:t>2022/23</w:t>
            </w:r>
          </w:p>
          <w:p w14:paraId="5A7C6585" w14:textId="64957382" w:rsidR="00356FF0" w:rsidRPr="00544507" w:rsidRDefault="00356FF0">
            <w:pPr>
              <w:rPr>
                <w:rFonts w:ascii="Candara" w:hAnsi="Candara"/>
                <w:sz w:val="18"/>
                <w:szCs w:val="18"/>
              </w:rPr>
            </w:pPr>
          </w:p>
        </w:tc>
      </w:tr>
      <w:tr w:rsidR="00356FF0" w14:paraId="0E65493B" w14:textId="77777777" w:rsidTr="000A51A6">
        <w:tc>
          <w:tcPr>
            <w:tcW w:w="4782" w:type="dxa"/>
          </w:tcPr>
          <w:p w14:paraId="10FEC42C" w14:textId="3DAE7EC9" w:rsidR="00356FF0" w:rsidRPr="001E143A" w:rsidRDefault="00356FF0">
            <w:p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>Personal, Social and Emotional Development</w:t>
            </w:r>
          </w:p>
          <w:p w14:paraId="18B8848F" w14:textId="5FE2D8F8" w:rsidR="00356FF0" w:rsidRPr="001E143A" w:rsidRDefault="002764D9">
            <w:p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We will be:</w:t>
            </w:r>
          </w:p>
          <w:p w14:paraId="79C21ABE" w14:textId="5899C187" w:rsidR="00F04AD1" w:rsidRPr="001E143A" w:rsidRDefault="001E143A" w:rsidP="002764D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Learning our </w:t>
            </w:r>
            <w:proofErr w:type="gramStart"/>
            <w:r w:rsidRPr="001E143A">
              <w:rPr>
                <w:rFonts w:cstheme="minorHAnsi"/>
                <w:sz w:val="16"/>
                <w:szCs w:val="16"/>
              </w:rPr>
              <w:t>friends</w:t>
            </w:r>
            <w:proofErr w:type="gramEnd"/>
            <w:r w:rsidR="00F04AD1" w:rsidRPr="001E143A">
              <w:rPr>
                <w:rFonts w:cstheme="minorHAnsi"/>
                <w:sz w:val="16"/>
                <w:szCs w:val="16"/>
              </w:rPr>
              <w:t xml:space="preserve"> names.</w:t>
            </w:r>
          </w:p>
          <w:p w14:paraId="2688DF17" w14:textId="77777777" w:rsidR="002764D9" w:rsidRPr="001E143A" w:rsidRDefault="002759C2" w:rsidP="002764D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Helping</w:t>
            </w:r>
            <w:r w:rsidR="00937A32" w:rsidRPr="001E143A">
              <w:rPr>
                <w:rFonts w:cstheme="minorHAnsi"/>
                <w:sz w:val="16"/>
                <w:szCs w:val="16"/>
              </w:rPr>
              <w:t xml:space="preserve"> our friends to learn how we use our classroom.</w:t>
            </w:r>
          </w:p>
          <w:p w14:paraId="6BE336C4" w14:textId="77777777" w:rsidR="002764D9" w:rsidRPr="001E143A" w:rsidRDefault="00937A32" w:rsidP="00937A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Understanding how our actions affect others and what we can do to change this.</w:t>
            </w:r>
          </w:p>
          <w:p w14:paraId="06B8ED00" w14:textId="2A887058" w:rsidR="00F04AD1" w:rsidRPr="001E143A" w:rsidRDefault="00F04AD1" w:rsidP="00937A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Practising listening to our friends.</w:t>
            </w:r>
          </w:p>
          <w:p w14:paraId="4F4A9C10" w14:textId="69AE8266" w:rsidR="008066EB" w:rsidRPr="001E143A" w:rsidRDefault="008066EB" w:rsidP="00937A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Sharing how we feel during carpet sessions. </w:t>
            </w:r>
          </w:p>
          <w:p w14:paraId="66CD8427" w14:textId="76714444" w:rsidR="004027FD" w:rsidRPr="001E143A" w:rsidRDefault="001E143A" w:rsidP="00937A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Talking about</w:t>
            </w:r>
            <w:r w:rsidR="004027FD" w:rsidRPr="001E143A">
              <w:rPr>
                <w:rFonts w:cstheme="minorHAnsi"/>
                <w:sz w:val="16"/>
                <w:szCs w:val="16"/>
              </w:rPr>
              <w:t xml:space="preserve"> the golden rules</w:t>
            </w:r>
            <w:r w:rsidRPr="001E143A">
              <w:rPr>
                <w:rFonts w:cstheme="minorHAnsi"/>
                <w:sz w:val="16"/>
                <w:szCs w:val="16"/>
              </w:rPr>
              <w:t>.</w:t>
            </w:r>
          </w:p>
          <w:p w14:paraId="4112B51F" w14:textId="77777777" w:rsidR="000A51A6" w:rsidRPr="001E143A" w:rsidRDefault="000A51A6" w:rsidP="000A51A6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7F68CCC6" w14:textId="77777777" w:rsidR="00356FF0" w:rsidRPr="001E143A" w:rsidRDefault="002764D9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Parents please would you:</w:t>
            </w:r>
          </w:p>
          <w:p w14:paraId="7284B579" w14:textId="77777777" w:rsidR="00356FF0" w:rsidRPr="001E143A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Talk with your child about their day at school.</w:t>
            </w:r>
          </w:p>
          <w:p w14:paraId="6832D260" w14:textId="77777777" w:rsidR="00356FF0" w:rsidRPr="001E143A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Encourage your child to talk with friends and adults if they are upset or unhappy about anything.</w:t>
            </w:r>
          </w:p>
          <w:p w14:paraId="00BD8A9D" w14:textId="77777777" w:rsidR="00356FF0" w:rsidRPr="001E143A" w:rsidRDefault="00356FF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4781" w:type="dxa"/>
          </w:tcPr>
          <w:p w14:paraId="027B656E" w14:textId="7A93D6FA" w:rsidR="00356FF0" w:rsidRPr="001E143A" w:rsidRDefault="00356FF0">
            <w:p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>Communication and Language</w:t>
            </w:r>
          </w:p>
          <w:p w14:paraId="52EEEFDF" w14:textId="77777777" w:rsidR="00F04AD1" w:rsidRPr="001E143A" w:rsidRDefault="00F04AD1">
            <w:p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We will be:</w:t>
            </w:r>
          </w:p>
          <w:p w14:paraId="7C4C0EF7" w14:textId="6D8F1E64" w:rsidR="000A51A6" w:rsidRPr="001E143A" w:rsidRDefault="0028429C" w:rsidP="0028429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Understanding how to listen carefully and why listening is important.</w:t>
            </w:r>
          </w:p>
          <w:p w14:paraId="0603D6D4" w14:textId="2DEB2AC1" w:rsidR="0028429C" w:rsidRPr="001E143A" w:rsidRDefault="0028429C" w:rsidP="0028429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Asking questions to find out more and to check they understand what has been said to them.</w:t>
            </w:r>
          </w:p>
          <w:p w14:paraId="5C552555" w14:textId="3A9EAF1C" w:rsidR="0028429C" w:rsidRPr="001E143A" w:rsidRDefault="0028429C" w:rsidP="0028429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Articulating ideas and thoughts in well-formed sentences.</w:t>
            </w:r>
          </w:p>
          <w:p w14:paraId="6FCAF436" w14:textId="111EA66A" w:rsidR="0028429C" w:rsidRPr="001E143A" w:rsidRDefault="0028429C" w:rsidP="0028429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Listening carefully to rhymes and songs, paying attention to how they sound.</w:t>
            </w:r>
          </w:p>
          <w:p w14:paraId="400837C9" w14:textId="77777777" w:rsidR="00F04AD1" w:rsidRPr="001E143A" w:rsidRDefault="00F04AD1" w:rsidP="00F04AD1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Parents please would you:</w:t>
            </w:r>
          </w:p>
          <w:p w14:paraId="1650F06A" w14:textId="3651ECC1" w:rsidR="00F04AD1" w:rsidRPr="001E143A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Talk to your child about </w:t>
            </w:r>
            <w:r w:rsidR="00B50EEE" w:rsidRPr="001E143A">
              <w:rPr>
                <w:rFonts w:cstheme="minorHAnsi"/>
                <w:sz w:val="16"/>
                <w:szCs w:val="16"/>
              </w:rPr>
              <w:t>sch</w:t>
            </w:r>
            <w:r w:rsidR="001E143A" w:rsidRPr="001E143A">
              <w:rPr>
                <w:rFonts w:cstheme="minorHAnsi"/>
                <w:sz w:val="16"/>
                <w:szCs w:val="16"/>
              </w:rPr>
              <w:t>ool and what activities they have done</w:t>
            </w:r>
            <w:r w:rsidR="00B50EEE" w:rsidRPr="001E143A">
              <w:rPr>
                <w:rFonts w:cstheme="minorHAnsi"/>
                <w:sz w:val="16"/>
                <w:szCs w:val="16"/>
              </w:rPr>
              <w:t>.</w:t>
            </w:r>
          </w:p>
          <w:p w14:paraId="3A23D68B" w14:textId="16F29996" w:rsidR="00F04AD1" w:rsidRPr="001E143A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Encourage your child to listen</w:t>
            </w:r>
            <w:r w:rsidR="001E143A" w:rsidRPr="001E143A">
              <w:rPr>
                <w:rFonts w:cstheme="minorHAnsi"/>
                <w:sz w:val="16"/>
                <w:szCs w:val="16"/>
              </w:rPr>
              <w:t xml:space="preserve"> to</w:t>
            </w:r>
            <w:r w:rsidRPr="001E143A">
              <w:rPr>
                <w:rFonts w:cstheme="minorHAnsi"/>
                <w:sz w:val="16"/>
                <w:szCs w:val="16"/>
              </w:rPr>
              <w:t xml:space="preserve"> </w:t>
            </w:r>
            <w:r w:rsidR="004C175A" w:rsidRPr="001E143A">
              <w:rPr>
                <w:rFonts w:cstheme="minorHAnsi"/>
                <w:sz w:val="16"/>
                <w:szCs w:val="16"/>
              </w:rPr>
              <w:t>and take part in conversations.</w:t>
            </w:r>
          </w:p>
        </w:tc>
        <w:tc>
          <w:tcPr>
            <w:tcW w:w="5918" w:type="dxa"/>
          </w:tcPr>
          <w:p w14:paraId="7A2F4CB2" w14:textId="1687E1F0" w:rsidR="004C175A" w:rsidRPr="001E143A" w:rsidRDefault="008066EB" w:rsidP="008066EB">
            <w:pPr>
              <w:ind w:left="360"/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  <w:highlight w:val="lightGray"/>
              </w:rPr>
              <w:t>Relig</w:t>
            </w:r>
            <w:r w:rsidR="00090034" w:rsidRPr="001E143A">
              <w:rPr>
                <w:rFonts w:cstheme="minorHAnsi"/>
                <w:b/>
                <w:bCs/>
                <w:sz w:val="16"/>
                <w:szCs w:val="16"/>
                <w:highlight w:val="lightGray"/>
              </w:rPr>
              <w:t xml:space="preserve">ious Education: </w:t>
            </w:r>
            <w:r w:rsidR="00340FD3" w:rsidRPr="001E143A">
              <w:rPr>
                <w:rFonts w:cstheme="minorHAnsi"/>
                <w:b/>
                <w:bCs/>
                <w:sz w:val="16"/>
                <w:szCs w:val="16"/>
              </w:rPr>
              <w:t xml:space="preserve">Beginning </w:t>
            </w:r>
            <w:proofErr w:type="gramStart"/>
            <w:r w:rsidR="00340FD3" w:rsidRPr="001E143A">
              <w:rPr>
                <w:rFonts w:cstheme="minorHAnsi"/>
                <w:b/>
                <w:bCs/>
                <w:sz w:val="16"/>
                <w:szCs w:val="16"/>
              </w:rPr>
              <w:t>With</w:t>
            </w:r>
            <w:proofErr w:type="gramEnd"/>
            <w:r w:rsidR="00340FD3" w:rsidRPr="001E143A">
              <w:rPr>
                <w:rFonts w:cstheme="minorHAnsi"/>
                <w:b/>
                <w:bCs/>
                <w:sz w:val="16"/>
                <w:szCs w:val="16"/>
              </w:rPr>
              <w:t xml:space="preserve"> God</w:t>
            </w:r>
          </w:p>
          <w:p w14:paraId="4E12B125" w14:textId="3E22A817" w:rsidR="008066EB" w:rsidRPr="001E143A" w:rsidRDefault="008066EB" w:rsidP="008066EB">
            <w:pPr>
              <w:ind w:left="360"/>
              <w:rPr>
                <w:rFonts w:cstheme="minorHAnsi"/>
                <w:b/>
                <w:bCs/>
                <w:sz w:val="16"/>
                <w:szCs w:val="16"/>
              </w:rPr>
            </w:pPr>
          </w:p>
          <w:p w14:paraId="5297576A" w14:textId="4BCC24CA" w:rsidR="008066EB" w:rsidRPr="001E143A" w:rsidRDefault="008066EB" w:rsidP="008066EB">
            <w:pPr>
              <w:ind w:left="36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We will be:</w:t>
            </w:r>
          </w:p>
          <w:p w14:paraId="5AC049CB" w14:textId="0C228F5E" w:rsidR="008066EB" w:rsidRPr="001E143A" w:rsidRDefault="008066EB" w:rsidP="008066E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Talking about </w:t>
            </w:r>
            <w:r w:rsidR="00087FE4" w:rsidRPr="001E143A">
              <w:rPr>
                <w:rFonts w:cstheme="minorHAnsi"/>
                <w:sz w:val="16"/>
                <w:szCs w:val="16"/>
              </w:rPr>
              <w:t xml:space="preserve">how God is the creator of all things. Talking about how </w:t>
            </w:r>
            <w:r w:rsidR="00090034" w:rsidRPr="001E143A">
              <w:rPr>
                <w:rFonts w:cstheme="minorHAnsi"/>
                <w:sz w:val="16"/>
                <w:szCs w:val="16"/>
              </w:rPr>
              <w:t>God loves</w:t>
            </w:r>
            <w:r w:rsidR="00087FE4" w:rsidRPr="001E143A">
              <w:rPr>
                <w:rFonts w:cstheme="minorHAnsi"/>
                <w:sz w:val="16"/>
                <w:szCs w:val="16"/>
              </w:rPr>
              <w:t xml:space="preserve"> us all, each person </w:t>
            </w:r>
            <w:r w:rsidR="00090034" w:rsidRPr="001E143A">
              <w:rPr>
                <w:rFonts w:cstheme="minorHAnsi"/>
                <w:sz w:val="16"/>
                <w:szCs w:val="16"/>
              </w:rPr>
              <w:t>regardless</w:t>
            </w:r>
            <w:r w:rsidR="00087FE4" w:rsidRPr="001E143A">
              <w:rPr>
                <w:rFonts w:cstheme="minorHAnsi"/>
                <w:sz w:val="16"/>
                <w:szCs w:val="16"/>
              </w:rPr>
              <w:t xml:space="preserve"> of colour, cultural background</w:t>
            </w:r>
            <w:r w:rsidR="004A243F" w:rsidRPr="001E143A">
              <w:rPr>
                <w:rFonts w:cstheme="minorHAnsi"/>
                <w:sz w:val="16"/>
                <w:szCs w:val="16"/>
              </w:rPr>
              <w:t>,</w:t>
            </w:r>
            <w:r w:rsidR="00087FE4" w:rsidRPr="001E143A">
              <w:rPr>
                <w:rFonts w:cstheme="minorHAnsi"/>
                <w:sz w:val="16"/>
                <w:szCs w:val="16"/>
              </w:rPr>
              <w:t xml:space="preserve"> etc.</w:t>
            </w:r>
          </w:p>
          <w:p w14:paraId="3303C322" w14:textId="08C88DF4" w:rsidR="00087FE4" w:rsidRPr="001E143A" w:rsidRDefault="00087FE4" w:rsidP="008066E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Talking about how to </w:t>
            </w:r>
            <w:r w:rsidR="00090034" w:rsidRPr="001E143A">
              <w:rPr>
                <w:rFonts w:cstheme="minorHAnsi"/>
                <w:sz w:val="16"/>
                <w:szCs w:val="16"/>
              </w:rPr>
              <w:t xml:space="preserve">help </w:t>
            </w:r>
            <w:r w:rsidRPr="001E143A">
              <w:rPr>
                <w:rFonts w:cstheme="minorHAnsi"/>
                <w:sz w:val="16"/>
                <w:szCs w:val="16"/>
              </w:rPr>
              <w:t xml:space="preserve">make the </w:t>
            </w:r>
            <w:r w:rsidR="00090034" w:rsidRPr="001E143A">
              <w:rPr>
                <w:rFonts w:cstheme="minorHAnsi"/>
                <w:sz w:val="16"/>
                <w:szCs w:val="16"/>
              </w:rPr>
              <w:t>world</w:t>
            </w:r>
            <w:r w:rsidRPr="001E143A">
              <w:rPr>
                <w:rFonts w:cstheme="minorHAnsi"/>
                <w:sz w:val="16"/>
                <w:szCs w:val="16"/>
              </w:rPr>
              <w:t xml:space="preserve"> a better place.</w:t>
            </w:r>
          </w:p>
          <w:p w14:paraId="23B2F50F" w14:textId="2B9FDC2F" w:rsidR="00087FE4" w:rsidRPr="001E143A" w:rsidRDefault="00087FE4" w:rsidP="008066E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Looking at ways to help each other and show kindness to everyone</w:t>
            </w:r>
            <w:r w:rsidR="000A51A6" w:rsidRPr="001E143A">
              <w:rPr>
                <w:rFonts w:cstheme="minorHAnsi"/>
                <w:sz w:val="16"/>
                <w:szCs w:val="16"/>
              </w:rPr>
              <w:t>.</w:t>
            </w:r>
          </w:p>
          <w:p w14:paraId="2ECEB484" w14:textId="77777777" w:rsidR="000A51A6" w:rsidRPr="001E143A" w:rsidRDefault="000A51A6" w:rsidP="000A51A6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3FDC958A" w14:textId="05CABF16" w:rsidR="00087FE4" w:rsidRPr="001E143A" w:rsidRDefault="00087FE4" w:rsidP="00087FE4">
            <w:pPr>
              <w:ind w:left="360"/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 xml:space="preserve">Parents please would you: </w:t>
            </w:r>
          </w:p>
          <w:p w14:paraId="4E116910" w14:textId="724CFC00" w:rsidR="00087FE4" w:rsidRPr="001E143A" w:rsidRDefault="00087FE4" w:rsidP="00087FE4">
            <w:pPr>
              <w:ind w:left="36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 * Talk to your child about showing kindness to everyone.</w:t>
            </w:r>
          </w:p>
          <w:p w14:paraId="33D7821C" w14:textId="416BD1FE" w:rsidR="00087FE4" w:rsidRPr="001E143A" w:rsidRDefault="00087FE4" w:rsidP="00087FE4">
            <w:pPr>
              <w:ind w:left="36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 * Say daily prayers. </w:t>
            </w:r>
          </w:p>
          <w:p w14:paraId="3D167E0A" w14:textId="75B3552E" w:rsidR="00087FE4" w:rsidRPr="001E143A" w:rsidRDefault="001E143A" w:rsidP="00087FE4">
            <w:pPr>
              <w:ind w:left="36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 * Visit the church if you want to.</w:t>
            </w:r>
          </w:p>
          <w:p w14:paraId="6E65493D" w14:textId="584C1A25" w:rsidR="00087FE4" w:rsidRPr="001E143A" w:rsidRDefault="00087FE4" w:rsidP="00087FE4">
            <w:pPr>
              <w:ind w:left="36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*  Talk about how you feel God’s love.</w:t>
            </w:r>
          </w:p>
          <w:p w14:paraId="0452A9E9" w14:textId="77777777" w:rsidR="00087FE4" w:rsidRPr="001E143A" w:rsidRDefault="00087FE4" w:rsidP="00087FE4">
            <w:pPr>
              <w:ind w:left="360"/>
              <w:rPr>
                <w:rFonts w:cstheme="minorHAnsi"/>
                <w:sz w:val="16"/>
                <w:szCs w:val="16"/>
              </w:rPr>
            </w:pPr>
          </w:p>
          <w:p w14:paraId="4F807715" w14:textId="1D5F0049" w:rsidR="008066EB" w:rsidRPr="001E143A" w:rsidRDefault="008066EB" w:rsidP="008066E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</w:tr>
      <w:tr w:rsidR="00356FF0" w:rsidRPr="0028429C" w14:paraId="1E7A4F3B" w14:textId="77777777" w:rsidTr="000A51A6">
        <w:tc>
          <w:tcPr>
            <w:tcW w:w="4782" w:type="dxa"/>
          </w:tcPr>
          <w:p w14:paraId="5EB725C9" w14:textId="3D628D1B" w:rsidR="00356FF0" w:rsidRPr="001E143A" w:rsidRDefault="00340FD3">
            <w:p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 xml:space="preserve"> </w:t>
            </w:r>
            <w:r w:rsidR="00356FF0"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>Literacy</w:t>
            </w:r>
          </w:p>
          <w:p w14:paraId="3331898E" w14:textId="77777777" w:rsidR="002764D9" w:rsidRPr="001E143A" w:rsidRDefault="004C175A" w:rsidP="002764D9">
            <w:pPr>
              <w:ind w:left="120"/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</w:rPr>
              <w:t>We will be:</w:t>
            </w:r>
          </w:p>
          <w:p w14:paraId="0E76D7E4" w14:textId="37705FE9" w:rsidR="000F5762" w:rsidRPr="001E143A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Reading </w:t>
            </w:r>
            <w:r w:rsidR="001E143A" w:rsidRPr="001E143A">
              <w:rPr>
                <w:rFonts w:cstheme="minorHAnsi"/>
                <w:sz w:val="16"/>
                <w:szCs w:val="16"/>
              </w:rPr>
              <w:t>“</w:t>
            </w:r>
            <w:r w:rsidR="0028429C" w:rsidRPr="001E143A">
              <w:rPr>
                <w:rFonts w:cstheme="minorHAnsi"/>
                <w:sz w:val="16"/>
                <w:szCs w:val="16"/>
              </w:rPr>
              <w:t>We’re Going On a Bear Hunt, Looking at Teddy Bears, Where’s My Teddy? This is The Bear</w:t>
            </w:r>
            <w:r w:rsidR="000558E8" w:rsidRPr="001E143A">
              <w:rPr>
                <w:rFonts w:cstheme="minorHAnsi"/>
                <w:sz w:val="16"/>
                <w:szCs w:val="16"/>
              </w:rPr>
              <w:t>, The Bumble Bear</w:t>
            </w:r>
            <w:r w:rsidR="00340FD3" w:rsidRPr="001E143A">
              <w:rPr>
                <w:rFonts w:cstheme="minorHAnsi"/>
                <w:sz w:val="16"/>
                <w:szCs w:val="16"/>
              </w:rPr>
              <w:t>, Go</w:t>
            </w:r>
            <w:r w:rsidR="001E143A" w:rsidRPr="001E143A">
              <w:rPr>
                <w:rFonts w:cstheme="minorHAnsi"/>
                <w:sz w:val="16"/>
                <w:szCs w:val="16"/>
              </w:rPr>
              <w:t>l</w:t>
            </w:r>
            <w:r w:rsidR="00340FD3" w:rsidRPr="001E143A">
              <w:rPr>
                <w:rFonts w:cstheme="minorHAnsi"/>
                <w:sz w:val="16"/>
                <w:szCs w:val="16"/>
              </w:rPr>
              <w:t>dilocks</w:t>
            </w:r>
            <w:r w:rsidR="001E143A" w:rsidRPr="001E143A">
              <w:rPr>
                <w:rFonts w:cstheme="minorHAnsi"/>
                <w:sz w:val="16"/>
                <w:szCs w:val="16"/>
              </w:rPr>
              <w:t>”</w:t>
            </w:r>
            <w:r w:rsidR="00340FD3" w:rsidRPr="001E143A">
              <w:rPr>
                <w:rFonts w:cstheme="minorHAnsi"/>
                <w:sz w:val="16"/>
                <w:szCs w:val="16"/>
              </w:rPr>
              <w:t xml:space="preserve"> and </w:t>
            </w:r>
            <w:r w:rsidR="001E143A" w:rsidRPr="001E143A">
              <w:rPr>
                <w:rFonts w:cstheme="minorHAnsi"/>
                <w:sz w:val="16"/>
                <w:szCs w:val="16"/>
              </w:rPr>
              <w:t>“T</w:t>
            </w:r>
            <w:r w:rsidR="00340FD3" w:rsidRPr="001E143A">
              <w:rPr>
                <w:rFonts w:cstheme="minorHAnsi"/>
                <w:sz w:val="16"/>
                <w:szCs w:val="16"/>
              </w:rPr>
              <w:t>he three Bears</w:t>
            </w:r>
            <w:r w:rsidR="001E143A" w:rsidRPr="001E143A">
              <w:rPr>
                <w:rFonts w:cstheme="minorHAnsi"/>
                <w:sz w:val="16"/>
                <w:szCs w:val="16"/>
              </w:rPr>
              <w:t>”</w:t>
            </w:r>
            <w:r w:rsidR="0028429C" w:rsidRPr="001E143A">
              <w:rPr>
                <w:rFonts w:cstheme="minorHAnsi"/>
                <w:sz w:val="16"/>
                <w:szCs w:val="16"/>
              </w:rPr>
              <w:t xml:space="preserve"> and </w:t>
            </w:r>
            <w:r w:rsidR="001E143A" w:rsidRPr="001E143A">
              <w:rPr>
                <w:rFonts w:cstheme="minorHAnsi"/>
                <w:sz w:val="16"/>
                <w:szCs w:val="16"/>
              </w:rPr>
              <w:t>“</w:t>
            </w:r>
            <w:r w:rsidR="0028429C" w:rsidRPr="001E143A">
              <w:rPr>
                <w:rFonts w:cstheme="minorHAnsi"/>
                <w:sz w:val="16"/>
                <w:szCs w:val="16"/>
              </w:rPr>
              <w:t>This is the Bear</w:t>
            </w:r>
            <w:r w:rsidR="001E143A" w:rsidRPr="001E143A">
              <w:rPr>
                <w:rFonts w:cstheme="minorHAnsi"/>
                <w:sz w:val="16"/>
                <w:szCs w:val="16"/>
              </w:rPr>
              <w:t>”</w:t>
            </w:r>
            <w:r w:rsidR="0028429C" w:rsidRPr="001E143A">
              <w:rPr>
                <w:rFonts w:cstheme="minorHAnsi"/>
                <w:sz w:val="16"/>
                <w:szCs w:val="16"/>
              </w:rPr>
              <w:t xml:space="preserve"> and </w:t>
            </w:r>
            <w:r w:rsidR="001E143A" w:rsidRPr="001E143A">
              <w:rPr>
                <w:rFonts w:cstheme="minorHAnsi"/>
                <w:sz w:val="16"/>
                <w:szCs w:val="16"/>
              </w:rPr>
              <w:t>“T</w:t>
            </w:r>
            <w:r w:rsidR="0028429C" w:rsidRPr="001E143A">
              <w:rPr>
                <w:rFonts w:cstheme="minorHAnsi"/>
                <w:sz w:val="16"/>
                <w:szCs w:val="16"/>
              </w:rPr>
              <w:t>he Picnic Lunch</w:t>
            </w:r>
            <w:r w:rsidR="001E143A" w:rsidRPr="001E143A">
              <w:rPr>
                <w:rFonts w:cstheme="minorHAnsi"/>
                <w:sz w:val="16"/>
                <w:szCs w:val="16"/>
              </w:rPr>
              <w:t>”</w:t>
            </w:r>
            <w:r w:rsidR="0028429C" w:rsidRPr="001E143A">
              <w:rPr>
                <w:rFonts w:cstheme="minorHAnsi"/>
                <w:sz w:val="16"/>
                <w:szCs w:val="16"/>
              </w:rPr>
              <w:t xml:space="preserve">. </w:t>
            </w:r>
          </w:p>
          <w:p w14:paraId="00450E5D" w14:textId="77777777" w:rsidR="002764D9" w:rsidRPr="001E143A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Looking at rhyming words and making rhyming lists.</w:t>
            </w:r>
          </w:p>
          <w:p w14:paraId="7444B2AA" w14:textId="77777777" w:rsidR="000F5762" w:rsidRPr="001E143A" w:rsidRDefault="00311E9E" w:rsidP="004C175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Learning the sound that each letter says.</w:t>
            </w:r>
          </w:p>
          <w:p w14:paraId="0A871C66" w14:textId="77777777" w:rsidR="000F5762" w:rsidRPr="001E143A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Thinking about how we write a sentence.</w:t>
            </w:r>
          </w:p>
          <w:p w14:paraId="7C59217C" w14:textId="77777777" w:rsidR="000F5762" w:rsidRPr="001E143A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Practising using a reading finger and picture clues to help us read.</w:t>
            </w:r>
          </w:p>
          <w:p w14:paraId="0266873D" w14:textId="0DDCF343" w:rsidR="000F5762" w:rsidRPr="001E143A" w:rsidRDefault="000F5762" w:rsidP="000F576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Beginning to learn our high frequency words. </w:t>
            </w:r>
          </w:p>
          <w:p w14:paraId="706D0C02" w14:textId="6E4F612E" w:rsidR="004027FD" w:rsidRPr="001E143A" w:rsidRDefault="004027FD" w:rsidP="000F576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Introducing </w:t>
            </w:r>
            <w:r w:rsidR="00090034" w:rsidRPr="001E143A">
              <w:rPr>
                <w:rFonts w:cstheme="minorHAnsi"/>
                <w:sz w:val="16"/>
                <w:szCs w:val="16"/>
              </w:rPr>
              <w:t>handwriting</w:t>
            </w:r>
            <w:r w:rsidRPr="001E143A">
              <w:rPr>
                <w:rFonts w:cstheme="minorHAnsi"/>
                <w:sz w:val="16"/>
                <w:szCs w:val="16"/>
              </w:rPr>
              <w:t xml:space="preserve"> books. </w:t>
            </w:r>
          </w:p>
          <w:p w14:paraId="56851FE0" w14:textId="2492A99B" w:rsidR="004027FD" w:rsidRPr="001E143A" w:rsidRDefault="004027FD" w:rsidP="000F576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Introducing literacy books.</w:t>
            </w:r>
          </w:p>
          <w:p w14:paraId="325EE5EF" w14:textId="77777777" w:rsidR="002764D9" w:rsidRPr="001E143A" w:rsidRDefault="002764D9" w:rsidP="002764D9">
            <w:pPr>
              <w:ind w:left="120"/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</w:rPr>
              <w:t>Parents please would you:</w:t>
            </w:r>
          </w:p>
          <w:p w14:paraId="7DA7D332" w14:textId="75751EF3" w:rsidR="002764D9" w:rsidRPr="001E143A" w:rsidRDefault="001E143A" w:rsidP="000F5762">
            <w:pPr>
              <w:numPr>
                <w:ilvl w:val="0"/>
                <w:numId w:val="1"/>
              </w:numPr>
              <w:tabs>
                <w:tab w:val="clear" w:pos="1250"/>
                <w:tab w:val="num" w:pos="360"/>
              </w:tabs>
              <w:ind w:left="360" w:hanging="42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Listen to your child read</w:t>
            </w:r>
            <w:r w:rsidR="002764D9" w:rsidRPr="001E143A">
              <w:rPr>
                <w:rFonts w:cstheme="minorHAnsi"/>
                <w:sz w:val="16"/>
                <w:szCs w:val="16"/>
              </w:rPr>
              <w:t xml:space="preserve"> </w:t>
            </w:r>
            <w:r w:rsidR="002764D9" w:rsidRPr="001E143A">
              <w:rPr>
                <w:rFonts w:cstheme="minorHAnsi"/>
                <w:sz w:val="16"/>
                <w:szCs w:val="16"/>
                <w:u w:val="single"/>
              </w:rPr>
              <w:t>every day</w:t>
            </w:r>
            <w:r w:rsidR="002764D9" w:rsidRPr="001E143A">
              <w:rPr>
                <w:rFonts w:cstheme="minorHAnsi"/>
                <w:sz w:val="16"/>
                <w:szCs w:val="16"/>
              </w:rPr>
              <w:t xml:space="preserve"> and write a comment in their reading record.</w:t>
            </w:r>
          </w:p>
          <w:p w14:paraId="2A5E200C" w14:textId="77777777" w:rsidR="00356FF0" w:rsidRPr="001E143A" w:rsidRDefault="000F5762" w:rsidP="000F5762">
            <w:pPr>
              <w:numPr>
                <w:ilvl w:val="0"/>
                <w:numId w:val="1"/>
              </w:numPr>
              <w:tabs>
                <w:tab w:val="clear" w:pos="1250"/>
                <w:tab w:val="num" w:pos="360"/>
              </w:tabs>
              <w:ind w:left="360" w:hanging="42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Look at the high frequency word list that will be sent home during the term and practise reading and writing these words.</w:t>
            </w:r>
          </w:p>
          <w:p w14:paraId="78004200" w14:textId="77777777" w:rsidR="004C2BFE" w:rsidRPr="001E143A" w:rsidRDefault="004C2BFE" w:rsidP="000F5762">
            <w:pPr>
              <w:numPr>
                <w:ilvl w:val="0"/>
                <w:numId w:val="1"/>
              </w:numPr>
              <w:tabs>
                <w:tab w:val="clear" w:pos="1250"/>
                <w:tab w:val="num" w:pos="360"/>
              </w:tabs>
              <w:ind w:left="360" w:hanging="42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Encourage your child to make up silly rhymes about everyday objects, people and items.</w:t>
            </w:r>
          </w:p>
        </w:tc>
        <w:tc>
          <w:tcPr>
            <w:tcW w:w="4781" w:type="dxa"/>
          </w:tcPr>
          <w:p w14:paraId="3CF0EB71" w14:textId="3DE8B84D" w:rsidR="00356FF0" w:rsidRPr="001E143A" w:rsidRDefault="00356FF0">
            <w:p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>Mathematics</w:t>
            </w:r>
          </w:p>
          <w:p w14:paraId="23F33B24" w14:textId="77777777" w:rsidR="004027FD" w:rsidRPr="001E143A" w:rsidRDefault="004027FD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1852832" w14:textId="77777777" w:rsidR="000F5762" w:rsidRPr="001E143A" w:rsidRDefault="000F5762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We will be:</w:t>
            </w:r>
          </w:p>
          <w:p w14:paraId="6C63A6FB" w14:textId="77777777" w:rsidR="000F5762" w:rsidRPr="001E143A" w:rsidRDefault="000F5762" w:rsidP="000F576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Countin</w:t>
            </w:r>
            <w:r w:rsidR="00311E9E" w:rsidRPr="001E143A">
              <w:rPr>
                <w:rFonts w:cstheme="minorHAnsi"/>
                <w:sz w:val="16"/>
                <w:szCs w:val="16"/>
              </w:rPr>
              <w:t>g and recognising numbers to 10 and beyond.</w:t>
            </w:r>
          </w:p>
          <w:p w14:paraId="4609DA74" w14:textId="77777777" w:rsidR="00311E9E" w:rsidRPr="001E143A" w:rsidRDefault="00311E9E" w:rsidP="000F576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Looking at the names of flat and solid shapes and their properties. </w:t>
            </w:r>
          </w:p>
          <w:p w14:paraId="5BD78544" w14:textId="3D19517C" w:rsidR="00311E9E" w:rsidRPr="001E143A" w:rsidRDefault="00311E9E" w:rsidP="004027F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Talking a</w:t>
            </w:r>
            <w:r w:rsidR="001E143A" w:rsidRPr="001E143A">
              <w:rPr>
                <w:rFonts w:cstheme="minorHAnsi"/>
                <w:sz w:val="16"/>
                <w:szCs w:val="16"/>
              </w:rPr>
              <w:t>bout position and using positional</w:t>
            </w:r>
            <w:r w:rsidRPr="001E143A">
              <w:rPr>
                <w:rFonts w:cstheme="minorHAnsi"/>
                <w:sz w:val="16"/>
                <w:szCs w:val="16"/>
              </w:rPr>
              <w:t xml:space="preserve"> words to describe where we are.</w:t>
            </w:r>
          </w:p>
          <w:p w14:paraId="603BFA71" w14:textId="430DEFCD" w:rsidR="004027FD" w:rsidRPr="001E143A" w:rsidRDefault="004027FD" w:rsidP="004027F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Introducing maths books.</w:t>
            </w:r>
          </w:p>
          <w:p w14:paraId="08B573B4" w14:textId="5D0500CD" w:rsidR="00525D54" w:rsidRPr="001E143A" w:rsidRDefault="00525D54" w:rsidP="004027F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Copy</w:t>
            </w:r>
            <w:r w:rsidR="001E143A" w:rsidRPr="001E143A">
              <w:rPr>
                <w:rFonts w:cstheme="minorHAnsi"/>
                <w:sz w:val="16"/>
                <w:szCs w:val="16"/>
              </w:rPr>
              <w:t>ing</w:t>
            </w:r>
            <w:r w:rsidRPr="001E143A">
              <w:rPr>
                <w:rFonts w:cstheme="minorHAnsi"/>
                <w:sz w:val="16"/>
                <w:szCs w:val="16"/>
              </w:rPr>
              <w:t xml:space="preserve"> and creating repeating patterns.</w:t>
            </w:r>
          </w:p>
          <w:p w14:paraId="55455289" w14:textId="6ACF2373" w:rsidR="004027FD" w:rsidRPr="001E143A" w:rsidRDefault="004027FD" w:rsidP="004027FD">
            <w:pPr>
              <w:rPr>
                <w:rFonts w:cstheme="minorHAnsi"/>
                <w:sz w:val="16"/>
                <w:szCs w:val="16"/>
              </w:rPr>
            </w:pPr>
          </w:p>
          <w:p w14:paraId="278FE5A5" w14:textId="77777777" w:rsidR="004027FD" w:rsidRPr="001E143A" w:rsidRDefault="004027FD" w:rsidP="004027FD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  <w:p w14:paraId="76207BC3" w14:textId="77777777" w:rsidR="000F5762" w:rsidRPr="001E143A" w:rsidRDefault="00311E9E" w:rsidP="00311E9E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 xml:space="preserve">Parents please would you:  </w:t>
            </w:r>
          </w:p>
          <w:p w14:paraId="5738D48F" w14:textId="071D4CE4" w:rsidR="00311E9E" w:rsidRPr="001E143A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Encourage your child to identify numbers around you – on the bus, on your door, in the supermarket</w:t>
            </w:r>
            <w:r w:rsidR="004A243F" w:rsidRPr="001E143A">
              <w:rPr>
                <w:rFonts w:cstheme="minorHAnsi"/>
                <w:sz w:val="16"/>
                <w:szCs w:val="16"/>
              </w:rPr>
              <w:t>,</w:t>
            </w:r>
            <w:r w:rsidRPr="001E143A">
              <w:rPr>
                <w:rFonts w:cstheme="minorHAnsi"/>
                <w:sz w:val="16"/>
                <w:szCs w:val="16"/>
              </w:rPr>
              <w:t xml:space="preserve"> etc.</w:t>
            </w:r>
          </w:p>
          <w:p w14:paraId="3A3F615E" w14:textId="77777777" w:rsidR="00311E9E" w:rsidRPr="001E143A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Play shape finding games to see what shapes we see around us </w:t>
            </w:r>
            <w:r w:rsidR="002759C2" w:rsidRPr="001E143A">
              <w:rPr>
                <w:rFonts w:cstheme="minorHAnsi"/>
                <w:sz w:val="16"/>
                <w:szCs w:val="16"/>
              </w:rPr>
              <w:t>every day</w:t>
            </w:r>
            <w:r w:rsidRPr="001E143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5918" w:type="dxa"/>
          </w:tcPr>
          <w:p w14:paraId="2C8730CF" w14:textId="5669AFF3" w:rsidR="00356FF0" w:rsidRPr="001E143A" w:rsidRDefault="00356FF0">
            <w:p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>Understanding the world</w:t>
            </w:r>
          </w:p>
          <w:p w14:paraId="2F8FE248" w14:textId="77777777" w:rsidR="004027FD" w:rsidRPr="001E143A" w:rsidRDefault="004027FD">
            <w:pPr>
              <w:rPr>
                <w:rFonts w:cstheme="minorHAnsi"/>
                <w:b/>
                <w:sz w:val="16"/>
                <w:szCs w:val="16"/>
              </w:rPr>
            </w:pPr>
          </w:p>
          <w:p w14:paraId="596850FC" w14:textId="77777777" w:rsidR="00311E9E" w:rsidRPr="001E143A" w:rsidRDefault="00311E9E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We will be:</w:t>
            </w:r>
          </w:p>
          <w:p w14:paraId="06BFEABC" w14:textId="1A7B0C48" w:rsidR="0028429C" w:rsidRPr="001E143A" w:rsidRDefault="0028429C" w:rsidP="0028429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Investigating all types of Bears from around the World. </w:t>
            </w:r>
            <w:r w:rsidR="000558E8" w:rsidRPr="001E143A">
              <w:rPr>
                <w:rFonts w:cstheme="minorHAnsi"/>
                <w:sz w:val="16"/>
                <w:szCs w:val="16"/>
              </w:rPr>
              <w:t xml:space="preserve">Are all bears the same?  Where do they live? </w:t>
            </w:r>
          </w:p>
          <w:p w14:paraId="702DCB2F" w14:textId="05A3191E" w:rsidR="0028429C" w:rsidRPr="001E143A" w:rsidRDefault="0028429C" w:rsidP="0028429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Talk about members of their immediate family and community.</w:t>
            </w:r>
          </w:p>
          <w:p w14:paraId="27D8B380" w14:textId="28D23F85" w:rsidR="0028429C" w:rsidRPr="001E143A" w:rsidRDefault="0028429C" w:rsidP="0028429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 Name and describe </w:t>
            </w:r>
            <w:r w:rsidR="001625F3" w:rsidRPr="001E143A">
              <w:rPr>
                <w:rFonts w:cstheme="minorHAnsi"/>
                <w:sz w:val="16"/>
                <w:szCs w:val="16"/>
              </w:rPr>
              <w:t>people who are familiar to them.</w:t>
            </w:r>
          </w:p>
          <w:p w14:paraId="0E07E11F" w14:textId="011A001E" w:rsidR="001625F3" w:rsidRPr="001E143A" w:rsidRDefault="001625F3" w:rsidP="001625F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Describe what they see, hear and feel whilst outside.</w:t>
            </w:r>
          </w:p>
          <w:p w14:paraId="11F7C0F2" w14:textId="4A4C9B3E" w:rsidR="00311E9E" w:rsidRPr="001E143A" w:rsidRDefault="001625F3" w:rsidP="00311E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Going on a Bear Hunt.</w:t>
            </w:r>
          </w:p>
          <w:p w14:paraId="77EC656C" w14:textId="5FD0BFA3" w:rsidR="001625F3" w:rsidRPr="001E143A" w:rsidRDefault="001625F3" w:rsidP="00311E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Having a Teddy Bear’s picnic. </w:t>
            </w:r>
          </w:p>
          <w:p w14:paraId="6654B84A" w14:textId="1C0E117A" w:rsidR="001625F3" w:rsidRPr="001E143A" w:rsidRDefault="001625F3" w:rsidP="00311E9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Bringing our favourite bears to school. </w:t>
            </w:r>
          </w:p>
          <w:p w14:paraId="4D0325CD" w14:textId="77777777" w:rsidR="004027FD" w:rsidRPr="001E143A" w:rsidRDefault="004027FD" w:rsidP="004027FD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18DFBB75" w14:textId="0232F46A" w:rsidR="004C2BFE" w:rsidRPr="001E143A" w:rsidRDefault="004C2BFE" w:rsidP="004C2BFE">
            <w:p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Parents please will you</w:t>
            </w:r>
            <w:r w:rsidRPr="001E143A">
              <w:rPr>
                <w:rFonts w:cstheme="minorHAnsi"/>
                <w:sz w:val="16"/>
                <w:szCs w:val="16"/>
              </w:rPr>
              <w:t>:</w:t>
            </w:r>
          </w:p>
          <w:p w14:paraId="77D72527" w14:textId="77777777" w:rsidR="004027FD" w:rsidRPr="001E143A" w:rsidRDefault="004027FD" w:rsidP="004C2BFE">
            <w:pPr>
              <w:rPr>
                <w:rFonts w:cstheme="minorHAnsi"/>
                <w:sz w:val="16"/>
                <w:szCs w:val="16"/>
              </w:rPr>
            </w:pPr>
          </w:p>
          <w:p w14:paraId="34C9E696" w14:textId="77777777" w:rsidR="00090034" w:rsidRPr="001E143A" w:rsidRDefault="00090034" w:rsidP="004C2BF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 </w:t>
            </w:r>
            <w:r w:rsidR="000558E8" w:rsidRPr="001E143A">
              <w:rPr>
                <w:rFonts w:cstheme="minorHAnsi"/>
                <w:sz w:val="16"/>
                <w:szCs w:val="16"/>
              </w:rPr>
              <w:t xml:space="preserve">Talk about their family member’s and discuss what makes them so special. </w:t>
            </w:r>
          </w:p>
          <w:p w14:paraId="2F88643D" w14:textId="67A33379" w:rsidR="000558E8" w:rsidRPr="001E143A" w:rsidRDefault="000558E8" w:rsidP="004C2BF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 xml:space="preserve">Talk about your favourite bear as a child. Do you remember the bear’s name? </w:t>
            </w:r>
          </w:p>
        </w:tc>
      </w:tr>
      <w:tr w:rsidR="00CC4E33" w:rsidRPr="0028429C" w14:paraId="75B13732" w14:textId="77777777" w:rsidTr="000A51A6">
        <w:tc>
          <w:tcPr>
            <w:tcW w:w="4782" w:type="dxa"/>
          </w:tcPr>
          <w:p w14:paraId="48F0A1B5" w14:textId="77777777" w:rsidR="00CC4E33" w:rsidRPr="001E143A" w:rsidRDefault="00CC4E33">
            <w:pPr>
              <w:rPr>
                <w:rFonts w:cstheme="minorHAnsi"/>
                <w:b/>
                <w:sz w:val="16"/>
                <w:szCs w:val="16"/>
                <w:highlight w:val="lightGray"/>
              </w:rPr>
            </w:pPr>
            <w:bookmarkStart w:id="0" w:name="_GoBack"/>
            <w:bookmarkEnd w:id="0"/>
          </w:p>
        </w:tc>
        <w:tc>
          <w:tcPr>
            <w:tcW w:w="4781" w:type="dxa"/>
          </w:tcPr>
          <w:p w14:paraId="4CE064F1" w14:textId="6D9473A3" w:rsidR="00CC4E33" w:rsidRPr="001E143A" w:rsidRDefault="00CC4E33" w:rsidP="00CC4E33">
            <w:pPr>
              <w:rPr>
                <w:rFonts w:cstheme="minorHAnsi"/>
                <w:b/>
                <w:sz w:val="16"/>
                <w:szCs w:val="16"/>
              </w:rPr>
            </w:pPr>
            <w:r w:rsidRPr="001E143A">
              <w:rPr>
                <w:rFonts w:cstheme="minorHAnsi"/>
                <w:b/>
                <w:sz w:val="16"/>
                <w:szCs w:val="16"/>
                <w:highlight w:val="lightGray"/>
              </w:rPr>
              <w:t>Physical Development</w:t>
            </w:r>
          </w:p>
          <w:p w14:paraId="73251B2A" w14:textId="77777777" w:rsidR="00C711D2" w:rsidRPr="001E143A" w:rsidRDefault="00C711D2" w:rsidP="00CC4E33">
            <w:pPr>
              <w:rPr>
                <w:rFonts w:cstheme="minorHAnsi"/>
                <w:b/>
                <w:sz w:val="16"/>
                <w:szCs w:val="16"/>
              </w:rPr>
            </w:pPr>
          </w:p>
          <w:p w14:paraId="578D4E16" w14:textId="77777777" w:rsidR="00CC4E33" w:rsidRPr="001E143A" w:rsidRDefault="00CC4E33" w:rsidP="00CC4E33">
            <w:p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We will be</w:t>
            </w:r>
            <w:r w:rsidRPr="001E143A">
              <w:rPr>
                <w:rFonts w:cstheme="minorHAnsi"/>
                <w:sz w:val="16"/>
                <w:szCs w:val="16"/>
              </w:rPr>
              <w:t>:</w:t>
            </w:r>
          </w:p>
          <w:p w14:paraId="62F98858" w14:textId="77777777" w:rsidR="00CC4E33" w:rsidRPr="001E143A" w:rsidRDefault="00CC4E33" w:rsidP="00CC4E3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Continuing to practise our letter patterns.</w:t>
            </w:r>
          </w:p>
          <w:p w14:paraId="19F07675" w14:textId="77777777" w:rsidR="00CC4E33" w:rsidRPr="001E143A" w:rsidRDefault="00CC4E33" w:rsidP="00CC4E3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Using scissors and a range of tools to develop our fine motor skills.</w:t>
            </w:r>
          </w:p>
          <w:p w14:paraId="38FD1BDB" w14:textId="71900A46" w:rsidR="00CC4E33" w:rsidRPr="001E143A" w:rsidRDefault="00CC4E33" w:rsidP="00CC4E3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Working on different ways to move, e.g., fast/slow.</w:t>
            </w:r>
          </w:p>
          <w:p w14:paraId="3DE70E8C" w14:textId="749197A2" w:rsidR="00C711D2" w:rsidRPr="001E143A" w:rsidRDefault="00C711D2" w:rsidP="00CC4E3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E143A">
              <w:rPr>
                <w:rFonts w:cstheme="minorHAnsi"/>
                <w:sz w:val="16"/>
                <w:szCs w:val="16"/>
              </w:rPr>
              <w:t>Using hoops and skipping ropes.</w:t>
            </w:r>
          </w:p>
          <w:p w14:paraId="7EE19936" w14:textId="77777777" w:rsidR="00CC4E33" w:rsidRPr="001E143A" w:rsidRDefault="00CC4E33" w:rsidP="00CC4E33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  <w:p w14:paraId="2FBFAA93" w14:textId="77777777" w:rsidR="00CC4E33" w:rsidRPr="001E143A" w:rsidRDefault="00CC4E33" w:rsidP="00CC4E33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</w:rPr>
              <w:t>Parents please would you:</w:t>
            </w:r>
          </w:p>
          <w:p w14:paraId="52786C54" w14:textId="66FF89EA" w:rsidR="00CC4E33" w:rsidRPr="001E143A" w:rsidRDefault="00CC4E33" w:rsidP="00CC4E33">
            <w:pPr>
              <w:rPr>
                <w:rFonts w:cstheme="minorHAnsi"/>
                <w:b/>
                <w:sz w:val="16"/>
                <w:szCs w:val="16"/>
                <w:highlight w:val="lightGray"/>
              </w:rPr>
            </w:pPr>
            <w:r w:rsidRPr="001E143A">
              <w:rPr>
                <w:rFonts w:cstheme="minorHAnsi"/>
                <w:sz w:val="16"/>
                <w:szCs w:val="16"/>
                <w:u w:val="single"/>
              </w:rPr>
              <w:t>Ensure your child wears the correct PE kit to school every Friday.</w:t>
            </w:r>
          </w:p>
        </w:tc>
        <w:tc>
          <w:tcPr>
            <w:tcW w:w="5918" w:type="dxa"/>
          </w:tcPr>
          <w:p w14:paraId="261A08C2" w14:textId="74683FA5" w:rsidR="00CC4E33" w:rsidRPr="001E143A" w:rsidRDefault="00CC4E33" w:rsidP="00CC4E33">
            <w:pPr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 w:rsidRPr="001E143A">
              <w:rPr>
                <w:rFonts w:cstheme="minorHAnsi"/>
                <w:b/>
                <w:bCs/>
                <w:sz w:val="16"/>
                <w:szCs w:val="16"/>
                <w:u w:val="single"/>
              </w:rPr>
              <w:t>Useful links for some of the stories we will be reading</w:t>
            </w:r>
            <w:r w:rsidRPr="001E143A">
              <w:rPr>
                <w:rFonts w:cstheme="minorHAnsi"/>
                <w:sz w:val="16"/>
                <w:szCs w:val="16"/>
                <w:u w:val="single"/>
              </w:rPr>
              <w:t xml:space="preserve">. </w:t>
            </w:r>
            <w:r w:rsidRPr="001E143A">
              <w:rPr>
                <w:rFonts w:cstheme="minorHAnsi"/>
                <w:b/>
                <w:bCs/>
                <w:sz w:val="16"/>
                <w:szCs w:val="16"/>
                <w:u w:val="single"/>
              </w:rPr>
              <w:t xml:space="preserve">The stories below are all free and the ones we will be reading as a class. </w:t>
            </w:r>
          </w:p>
          <w:p w14:paraId="5E5E955A" w14:textId="77777777" w:rsidR="00C711D2" w:rsidRPr="001E143A" w:rsidRDefault="00C711D2" w:rsidP="00CC4E33">
            <w:pPr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</w:p>
          <w:p w14:paraId="1F8AEF73" w14:textId="77777777" w:rsidR="004E198A" w:rsidRPr="001E143A" w:rsidRDefault="001E143A" w:rsidP="004E198A">
            <w:pPr>
              <w:rPr>
                <w:rFonts w:cstheme="minorHAnsi"/>
                <w:sz w:val="16"/>
                <w:szCs w:val="16"/>
              </w:rPr>
            </w:pPr>
            <w:hyperlink r:id="rId5" w:history="1">
              <w:r w:rsidR="004E198A" w:rsidRPr="001E143A">
                <w:rPr>
                  <w:rStyle w:val="Hyperlink"/>
                  <w:rFonts w:cstheme="minorHAnsi"/>
                  <w:sz w:val="16"/>
                  <w:szCs w:val="16"/>
                </w:rPr>
                <w:t>https://www.youtube.com/watch?v=khblgewzCYg</w:t>
              </w:r>
            </w:hyperlink>
            <w:r w:rsidR="004E198A" w:rsidRPr="001E143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4E198A" w:rsidRPr="001E143A">
              <w:rPr>
                <w:rFonts w:cstheme="minorHAnsi"/>
                <w:sz w:val="16"/>
                <w:szCs w:val="16"/>
              </w:rPr>
              <w:t>Willbee</w:t>
            </w:r>
            <w:proofErr w:type="spellEnd"/>
            <w:r w:rsidR="004E198A" w:rsidRPr="001E143A">
              <w:rPr>
                <w:rFonts w:cstheme="minorHAnsi"/>
                <w:sz w:val="16"/>
                <w:szCs w:val="16"/>
              </w:rPr>
              <w:t xml:space="preserve"> the Bumblebee.</w:t>
            </w:r>
          </w:p>
          <w:p w14:paraId="117D6265" w14:textId="4B6A4004" w:rsidR="00CC4E33" w:rsidRPr="001E143A" w:rsidRDefault="001E143A">
            <w:pPr>
              <w:rPr>
                <w:rFonts w:cstheme="minorHAnsi"/>
                <w:b/>
                <w:sz w:val="16"/>
                <w:szCs w:val="16"/>
              </w:rPr>
            </w:pPr>
            <w:hyperlink r:id="rId6" w:history="1">
              <w:r w:rsidR="004E198A" w:rsidRPr="001E143A">
                <w:rPr>
                  <w:rStyle w:val="Hyperlink"/>
                  <w:rFonts w:cstheme="minorHAnsi"/>
                  <w:b/>
                  <w:sz w:val="16"/>
                  <w:szCs w:val="16"/>
                </w:rPr>
                <w:t>https://www.youtube.com/watch?v=T84dax2MDPg&amp;ab_channel=EnglishFairyTalesandStories</w:t>
              </w:r>
            </w:hyperlink>
          </w:p>
          <w:p w14:paraId="036237D8" w14:textId="77777777" w:rsidR="004E198A" w:rsidRPr="001E143A" w:rsidRDefault="004E198A">
            <w:pPr>
              <w:rPr>
                <w:rFonts w:cstheme="minorHAnsi"/>
                <w:bCs/>
                <w:sz w:val="16"/>
                <w:szCs w:val="16"/>
              </w:rPr>
            </w:pPr>
            <w:r w:rsidRPr="001E143A">
              <w:rPr>
                <w:rFonts w:cstheme="minorHAnsi"/>
                <w:bCs/>
                <w:sz w:val="16"/>
                <w:szCs w:val="16"/>
              </w:rPr>
              <w:t>Goldilocks and the Three Bears.</w:t>
            </w:r>
          </w:p>
          <w:p w14:paraId="17199185" w14:textId="77777777" w:rsidR="00C711D2" w:rsidRPr="001E143A" w:rsidRDefault="001E143A">
            <w:pPr>
              <w:rPr>
                <w:rFonts w:cstheme="minorHAnsi"/>
                <w:bCs/>
                <w:sz w:val="16"/>
                <w:szCs w:val="16"/>
              </w:rPr>
            </w:pPr>
            <w:hyperlink r:id="rId7" w:history="1">
              <w:r w:rsidR="00C711D2" w:rsidRPr="001E143A">
                <w:rPr>
                  <w:rStyle w:val="Hyperlink"/>
                  <w:rFonts w:cstheme="minorHAnsi"/>
                  <w:bCs/>
                  <w:sz w:val="16"/>
                  <w:szCs w:val="16"/>
                </w:rPr>
                <w:t>https://www.youtube.com/watch?v=yP7CKlk2iKc&amp;ab_channel=ReadingPioneersAcademy</w:t>
              </w:r>
            </w:hyperlink>
            <w:r w:rsidR="00C711D2" w:rsidRPr="001E143A">
              <w:rPr>
                <w:rFonts w:cstheme="minorHAnsi"/>
                <w:bCs/>
                <w:sz w:val="16"/>
                <w:szCs w:val="16"/>
              </w:rPr>
              <w:t xml:space="preserve"> Where’s my Teddy?</w:t>
            </w:r>
          </w:p>
          <w:p w14:paraId="4BF5A328" w14:textId="77777777" w:rsidR="00C711D2" w:rsidRPr="001E143A" w:rsidRDefault="001E143A">
            <w:pPr>
              <w:rPr>
                <w:rFonts w:cstheme="minorHAnsi"/>
                <w:bCs/>
                <w:sz w:val="16"/>
                <w:szCs w:val="16"/>
              </w:rPr>
            </w:pPr>
            <w:hyperlink r:id="rId8" w:history="1">
              <w:r w:rsidR="00C711D2" w:rsidRPr="001E143A">
                <w:rPr>
                  <w:rStyle w:val="Hyperlink"/>
                  <w:rFonts w:cstheme="minorHAnsi"/>
                  <w:bCs/>
                  <w:sz w:val="16"/>
                  <w:szCs w:val="16"/>
                </w:rPr>
                <w:t>https://www.youtube.com/watch?v=0gyI6ykDwds&amp;ab_channel=WalkerBooks</w:t>
              </w:r>
            </w:hyperlink>
            <w:r w:rsidR="00C711D2" w:rsidRPr="001E143A">
              <w:rPr>
                <w:rFonts w:cstheme="minorHAnsi"/>
                <w:bCs/>
                <w:sz w:val="16"/>
                <w:szCs w:val="16"/>
              </w:rPr>
              <w:t xml:space="preserve"> We’re going on a Bear Hunt</w:t>
            </w:r>
          </w:p>
          <w:p w14:paraId="6CC8F4E7" w14:textId="77777777" w:rsidR="00C711D2" w:rsidRPr="001E143A" w:rsidRDefault="001E143A">
            <w:pPr>
              <w:rPr>
                <w:rFonts w:cstheme="minorHAnsi"/>
                <w:bCs/>
                <w:sz w:val="16"/>
                <w:szCs w:val="16"/>
              </w:rPr>
            </w:pPr>
            <w:hyperlink r:id="rId9" w:history="1">
              <w:r w:rsidR="00C711D2" w:rsidRPr="001E143A">
                <w:rPr>
                  <w:rStyle w:val="Hyperlink"/>
                  <w:rFonts w:cstheme="minorHAnsi"/>
                  <w:bCs/>
                  <w:sz w:val="16"/>
                  <w:szCs w:val="16"/>
                </w:rPr>
                <w:t>https://www.youtube.com/watch?v=Nb4ZjDvOYI0&amp;ab_channel=ButterflyButterflyBooks</w:t>
              </w:r>
            </w:hyperlink>
            <w:r w:rsidR="00C711D2" w:rsidRPr="001E143A">
              <w:rPr>
                <w:rFonts w:cstheme="minorHAnsi"/>
                <w:bCs/>
                <w:sz w:val="16"/>
                <w:szCs w:val="16"/>
              </w:rPr>
              <w:t xml:space="preserve"> This is the Bear</w:t>
            </w:r>
          </w:p>
          <w:p w14:paraId="70E0A89B" w14:textId="59C81B37" w:rsidR="00C711D2" w:rsidRPr="001E143A" w:rsidRDefault="00C711D2">
            <w:pPr>
              <w:rPr>
                <w:rFonts w:cstheme="minorHAnsi"/>
                <w:bCs/>
                <w:sz w:val="16"/>
                <w:szCs w:val="16"/>
                <w:highlight w:val="lightGray"/>
              </w:rPr>
            </w:pPr>
          </w:p>
        </w:tc>
      </w:tr>
    </w:tbl>
    <w:p w14:paraId="1FC1817C" w14:textId="77777777" w:rsidR="00356FF0" w:rsidRDefault="00356FF0"/>
    <w:sectPr w:rsidR="00356FF0" w:rsidSect="00544507">
      <w:pgSz w:w="16838" w:h="11906" w:orient="landscape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24442"/>
    <w:multiLevelType w:val="hybridMultilevel"/>
    <w:tmpl w:val="898C6266"/>
    <w:lvl w:ilvl="0" w:tplc="97FC128A">
      <w:numFmt w:val="bullet"/>
      <w:lvlText w:val="-"/>
      <w:lvlJc w:val="left"/>
      <w:pPr>
        <w:ind w:left="720" w:hanging="360"/>
      </w:pPr>
      <w:rPr>
        <w:rFonts w:ascii="Candara" w:eastAsiaTheme="minorHAnsi" w:hAnsi="Candar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319C6"/>
    <w:multiLevelType w:val="hybridMultilevel"/>
    <w:tmpl w:val="1182019E"/>
    <w:lvl w:ilvl="0" w:tplc="BB122D62">
      <w:start w:val="1"/>
      <w:numFmt w:val="bullet"/>
      <w:lvlText w:val=""/>
      <w:lvlJc w:val="left"/>
      <w:pPr>
        <w:tabs>
          <w:tab w:val="num" w:pos="1250"/>
        </w:tabs>
        <w:ind w:left="1250" w:hanging="17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mic Sans M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mic Sans M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mic Sans M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06D3D"/>
    <w:multiLevelType w:val="hybridMultilevel"/>
    <w:tmpl w:val="65D4FA28"/>
    <w:lvl w:ilvl="0" w:tplc="9FA06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sDAytrAwNrG0tLBQ0lEKTi0uzszPAykwqgUAjKL7MywAAAA="/>
  </w:docVars>
  <w:rsids>
    <w:rsidRoot w:val="00356FF0"/>
    <w:rsid w:val="0000136E"/>
    <w:rsid w:val="000077C8"/>
    <w:rsid w:val="00007BB5"/>
    <w:rsid w:val="00013101"/>
    <w:rsid w:val="00014A45"/>
    <w:rsid w:val="0002377F"/>
    <w:rsid w:val="0002459B"/>
    <w:rsid w:val="0003469F"/>
    <w:rsid w:val="000404FF"/>
    <w:rsid w:val="00041BF0"/>
    <w:rsid w:val="00047B22"/>
    <w:rsid w:val="00055136"/>
    <w:rsid w:val="000558E8"/>
    <w:rsid w:val="00066959"/>
    <w:rsid w:val="00067EE7"/>
    <w:rsid w:val="00070936"/>
    <w:rsid w:val="00077544"/>
    <w:rsid w:val="00083E4A"/>
    <w:rsid w:val="00085EC4"/>
    <w:rsid w:val="00086930"/>
    <w:rsid w:val="00087FE4"/>
    <w:rsid w:val="00090034"/>
    <w:rsid w:val="0009171E"/>
    <w:rsid w:val="000961A7"/>
    <w:rsid w:val="0009645A"/>
    <w:rsid w:val="000A51A6"/>
    <w:rsid w:val="000C1CEC"/>
    <w:rsid w:val="000C7F80"/>
    <w:rsid w:val="000D033D"/>
    <w:rsid w:val="000E0F77"/>
    <w:rsid w:val="000E1BA3"/>
    <w:rsid w:val="000E1C25"/>
    <w:rsid w:val="000E1E7E"/>
    <w:rsid w:val="000E20E9"/>
    <w:rsid w:val="000E582D"/>
    <w:rsid w:val="000F5762"/>
    <w:rsid w:val="000F6776"/>
    <w:rsid w:val="000F6AC4"/>
    <w:rsid w:val="00100FC1"/>
    <w:rsid w:val="00111F21"/>
    <w:rsid w:val="00117B24"/>
    <w:rsid w:val="001218A0"/>
    <w:rsid w:val="001228F5"/>
    <w:rsid w:val="00122910"/>
    <w:rsid w:val="0012398B"/>
    <w:rsid w:val="00124002"/>
    <w:rsid w:val="00127468"/>
    <w:rsid w:val="00132592"/>
    <w:rsid w:val="00134862"/>
    <w:rsid w:val="001442DA"/>
    <w:rsid w:val="001525C4"/>
    <w:rsid w:val="00154C2D"/>
    <w:rsid w:val="001625F3"/>
    <w:rsid w:val="001639F5"/>
    <w:rsid w:val="00163BB0"/>
    <w:rsid w:val="0016485D"/>
    <w:rsid w:val="001668B2"/>
    <w:rsid w:val="00171E38"/>
    <w:rsid w:val="001809F3"/>
    <w:rsid w:val="00181905"/>
    <w:rsid w:val="0018384F"/>
    <w:rsid w:val="0019468F"/>
    <w:rsid w:val="001953AC"/>
    <w:rsid w:val="00197A1C"/>
    <w:rsid w:val="001A0780"/>
    <w:rsid w:val="001A1941"/>
    <w:rsid w:val="001A5087"/>
    <w:rsid w:val="001A51E0"/>
    <w:rsid w:val="001A6088"/>
    <w:rsid w:val="001B0C47"/>
    <w:rsid w:val="001C022F"/>
    <w:rsid w:val="001C0B54"/>
    <w:rsid w:val="001C1A30"/>
    <w:rsid w:val="001C6AE9"/>
    <w:rsid w:val="001C7C95"/>
    <w:rsid w:val="001D64F1"/>
    <w:rsid w:val="001E0201"/>
    <w:rsid w:val="001E0ADD"/>
    <w:rsid w:val="001E12E5"/>
    <w:rsid w:val="001E143A"/>
    <w:rsid w:val="001E298B"/>
    <w:rsid w:val="001E3B3B"/>
    <w:rsid w:val="001F1006"/>
    <w:rsid w:val="001F1022"/>
    <w:rsid w:val="001F5805"/>
    <w:rsid w:val="001F5AA2"/>
    <w:rsid w:val="00200827"/>
    <w:rsid w:val="00201473"/>
    <w:rsid w:val="00210F57"/>
    <w:rsid w:val="0021649F"/>
    <w:rsid w:val="00216CCC"/>
    <w:rsid w:val="00221AA6"/>
    <w:rsid w:val="002240AF"/>
    <w:rsid w:val="0022466A"/>
    <w:rsid w:val="002410AC"/>
    <w:rsid w:val="002428F3"/>
    <w:rsid w:val="002475CB"/>
    <w:rsid w:val="002506B2"/>
    <w:rsid w:val="00250A79"/>
    <w:rsid w:val="00253896"/>
    <w:rsid w:val="00254CF4"/>
    <w:rsid w:val="002560A5"/>
    <w:rsid w:val="00261D77"/>
    <w:rsid w:val="002759C2"/>
    <w:rsid w:val="002764D9"/>
    <w:rsid w:val="0027715C"/>
    <w:rsid w:val="002812E5"/>
    <w:rsid w:val="002822A8"/>
    <w:rsid w:val="00283213"/>
    <w:rsid w:val="0028429C"/>
    <w:rsid w:val="0028679F"/>
    <w:rsid w:val="00290341"/>
    <w:rsid w:val="00291002"/>
    <w:rsid w:val="00291AED"/>
    <w:rsid w:val="0029520E"/>
    <w:rsid w:val="00295322"/>
    <w:rsid w:val="002A0DEF"/>
    <w:rsid w:val="002A14EB"/>
    <w:rsid w:val="002A5A5F"/>
    <w:rsid w:val="002B6B0F"/>
    <w:rsid w:val="002B7FC3"/>
    <w:rsid w:val="002C1BA2"/>
    <w:rsid w:val="002C54FE"/>
    <w:rsid w:val="002D658D"/>
    <w:rsid w:val="002E4A10"/>
    <w:rsid w:val="002F28B3"/>
    <w:rsid w:val="002F76E0"/>
    <w:rsid w:val="00302C0A"/>
    <w:rsid w:val="00305264"/>
    <w:rsid w:val="00306DB2"/>
    <w:rsid w:val="00307073"/>
    <w:rsid w:val="00311E9E"/>
    <w:rsid w:val="00313920"/>
    <w:rsid w:val="00313F5A"/>
    <w:rsid w:val="0032284A"/>
    <w:rsid w:val="00322C14"/>
    <w:rsid w:val="003265FC"/>
    <w:rsid w:val="00332B33"/>
    <w:rsid w:val="00334D9D"/>
    <w:rsid w:val="00336A4E"/>
    <w:rsid w:val="00340FD3"/>
    <w:rsid w:val="00341048"/>
    <w:rsid w:val="003527A1"/>
    <w:rsid w:val="00352BA4"/>
    <w:rsid w:val="00355295"/>
    <w:rsid w:val="00356FF0"/>
    <w:rsid w:val="00363110"/>
    <w:rsid w:val="00370C37"/>
    <w:rsid w:val="003710C2"/>
    <w:rsid w:val="00374E48"/>
    <w:rsid w:val="003773FA"/>
    <w:rsid w:val="00385C13"/>
    <w:rsid w:val="00392697"/>
    <w:rsid w:val="00397B9F"/>
    <w:rsid w:val="003A7DA5"/>
    <w:rsid w:val="003C0F1F"/>
    <w:rsid w:val="003C2853"/>
    <w:rsid w:val="003C6A0B"/>
    <w:rsid w:val="003D3BC1"/>
    <w:rsid w:val="003D5ECC"/>
    <w:rsid w:val="003D626D"/>
    <w:rsid w:val="003E5B88"/>
    <w:rsid w:val="003F4AA3"/>
    <w:rsid w:val="004020E3"/>
    <w:rsid w:val="004027FD"/>
    <w:rsid w:val="00404266"/>
    <w:rsid w:val="00406601"/>
    <w:rsid w:val="004076A4"/>
    <w:rsid w:val="004113DB"/>
    <w:rsid w:val="00411491"/>
    <w:rsid w:val="00411B24"/>
    <w:rsid w:val="00413D5D"/>
    <w:rsid w:val="0041429C"/>
    <w:rsid w:val="00421396"/>
    <w:rsid w:val="00421E7E"/>
    <w:rsid w:val="0043729C"/>
    <w:rsid w:val="00440393"/>
    <w:rsid w:val="004521EC"/>
    <w:rsid w:val="00461B98"/>
    <w:rsid w:val="00463D6F"/>
    <w:rsid w:val="00464B31"/>
    <w:rsid w:val="00466AC4"/>
    <w:rsid w:val="0047155E"/>
    <w:rsid w:val="00477ED6"/>
    <w:rsid w:val="004848B9"/>
    <w:rsid w:val="00486B7F"/>
    <w:rsid w:val="0048731E"/>
    <w:rsid w:val="00487AAD"/>
    <w:rsid w:val="00490590"/>
    <w:rsid w:val="00490861"/>
    <w:rsid w:val="00491172"/>
    <w:rsid w:val="00494AAF"/>
    <w:rsid w:val="004955A6"/>
    <w:rsid w:val="004A243F"/>
    <w:rsid w:val="004A2457"/>
    <w:rsid w:val="004A7AC9"/>
    <w:rsid w:val="004B276D"/>
    <w:rsid w:val="004C175A"/>
    <w:rsid w:val="004C2BFE"/>
    <w:rsid w:val="004D22B5"/>
    <w:rsid w:val="004D7293"/>
    <w:rsid w:val="004D7C69"/>
    <w:rsid w:val="004E198A"/>
    <w:rsid w:val="004E78C5"/>
    <w:rsid w:val="004F6577"/>
    <w:rsid w:val="00510831"/>
    <w:rsid w:val="005123BB"/>
    <w:rsid w:val="00521AF3"/>
    <w:rsid w:val="00522C51"/>
    <w:rsid w:val="00525D54"/>
    <w:rsid w:val="00527193"/>
    <w:rsid w:val="00527810"/>
    <w:rsid w:val="00544507"/>
    <w:rsid w:val="00552B0E"/>
    <w:rsid w:val="00556AC7"/>
    <w:rsid w:val="00557D43"/>
    <w:rsid w:val="005614CA"/>
    <w:rsid w:val="00562158"/>
    <w:rsid w:val="00563B69"/>
    <w:rsid w:val="00563CFB"/>
    <w:rsid w:val="00564CA1"/>
    <w:rsid w:val="0057032A"/>
    <w:rsid w:val="00572C91"/>
    <w:rsid w:val="00582873"/>
    <w:rsid w:val="00591642"/>
    <w:rsid w:val="00592D86"/>
    <w:rsid w:val="005938AC"/>
    <w:rsid w:val="0059505F"/>
    <w:rsid w:val="00596723"/>
    <w:rsid w:val="005A1AB8"/>
    <w:rsid w:val="005A26B1"/>
    <w:rsid w:val="005A2B21"/>
    <w:rsid w:val="005B5ED4"/>
    <w:rsid w:val="005C1560"/>
    <w:rsid w:val="005C23B3"/>
    <w:rsid w:val="005C288C"/>
    <w:rsid w:val="005C28A3"/>
    <w:rsid w:val="005C4450"/>
    <w:rsid w:val="005C56A6"/>
    <w:rsid w:val="005D795C"/>
    <w:rsid w:val="005E0E31"/>
    <w:rsid w:val="005E49CF"/>
    <w:rsid w:val="005E6D06"/>
    <w:rsid w:val="005F276E"/>
    <w:rsid w:val="005F4FBD"/>
    <w:rsid w:val="00602647"/>
    <w:rsid w:val="00607F2F"/>
    <w:rsid w:val="00610347"/>
    <w:rsid w:val="00613DDD"/>
    <w:rsid w:val="00623024"/>
    <w:rsid w:val="00626A2B"/>
    <w:rsid w:val="0063292B"/>
    <w:rsid w:val="00634F58"/>
    <w:rsid w:val="0064416D"/>
    <w:rsid w:val="00657383"/>
    <w:rsid w:val="00660C3B"/>
    <w:rsid w:val="006634B3"/>
    <w:rsid w:val="006737A4"/>
    <w:rsid w:val="00673FEA"/>
    <w:rsid w:val="00674D5C"/>
    <w:rsid w:val="006762D4"/>
    <w:rsid w:val="006778EA"/>
    <w:rsid w:val="0068471B"/>
    <w:rsid w:val="00686164"/>
    <w:rsid w:val="00692AAE"/>
    <w:rsid w:val="0069405D"/>
    <w:rsid w:val="00695DB4"/>
    <w:rsid w:val="006A4D7E"/>
    <w:rsid w:val="006A5C0C"/>
    <w:rsid w:val="006A74DD"/>
    <w:rsid w:val="006A7897"/>
    <w:rsid w:val="006B161C"/>
    <w:rsid w:val="006B1BD8"/>
    <w:rsid w:val="006B3634"/>
    <w:rsid w:val="006C1A28"/>
    <w:rsid w:val="006C4BB7"/>
    <w:rsid w:val="006D3D3B"/>
    <w:rsid w:val="006D6B4B"/>
    <w:rsid w:val="006E22AC"/>
    <w:rsid w:val="006E25FF"/>
    <w:rsid w:val="006E29D2"/>
    <w:rsid w:val="006E606D"/>
    <w:rsid w:val="006E7CF7"/>
    <w:rsid w:val="006F18F9"/>
    <w:rsid w:val="006F2E91"/>
    <w:rsid w:val="006F40A9"/>
    <w:rsid w:val="006F6041"/>
    <w:rsid w:val="00703FC7"/>
    <w:rsid w:val="007059F8"/>
    <w:rsid w:val="00706E17"/>
    <w:rsid w:val="00720D71"/>
    <w:rsid w:val="00721D0A"/>
    <w:rsid w:val="00724458"/>
    <w:rsid w:val="00734A69"/>
    <w:rsid w:val="00736A09"/>
    <w:rsid w:val="0073762E"/>
    <w:rsid w:val="00737AB3"/>
    <w:rsid w:val="00737DB9"/>
    <w:rsid w:val="00740359"/>
    <w:rsid w:val="007440C2"/>
    <w:rsid w:val="00744726"/>
    <w:rsid w:val="00752684"/>
    <w:rsid w:val="007578B6"/>
    <w:rsid w:val="00761D99"/>
    <w:rsid w:val="007651C8"/>
    <w:rsid w:val="00765A02"/>
    <w:rsid w:val="0077100A"/>
    <w:rsid w:val="00771224"/>
    <w:rsid w:val="00772D5C"/>
    <w:rsid w:val="00777847"/>
    <w:rsid w:val="007835B6"/>
    <w:rsid w:val="00794CC3"/>
    <w:rsid w:val="007955B8"/>
    <w:rsid w:val="007A2EE7"/>
    <w:rsid w:val="007A625E"/>
    <w:rsid w:val="007A7D3F"/>
    <w:rsid w:val="007B21D3"/>
    <w:rsid w:val="007B6206"/>
    <w:rsid w:val="007B6A07"/>
    <w:rsid w:val="007C0854"/>
    <w:rsid w:val="007C46C1"/>
    <w:rsid w:val="007D0F78"/>
    <w:rsid w:val="007D7B8E"/>
    <w:rsid w:val="007E433C"/>
    <w:rsid w:val="007E5D17"/>
    <w:rsid w:val="007E5F79"/>
    <w:rsid w:val="007E66D7"/>
    <w:rsid w:val="008066EB"/>
    <w:rsid w:val="00812DA2"/>
    <w:rsid w:val="00812E40"/>
    <w:rsid w:val="00817BF8"/>
    <w:rsid w:val="00817C99"/>
    <w:rsid w:val="00822B88"/>
    <w:rsid w:val="00825E18"/>
    <w:rsid w:val="00835611"/>
    <w:rsid w:val="00837558"/>
    <w:rsid w:val="00850F68"/>
    <w:rsid w:val="0085668A"/>
    <w:rsid w:val="0086051F"/>
    <w:rsid w:val="00860903"/>
    <w:rsid w:val="00862F10"/>
    <w:rsid w:val="00874F3F"/>
    <w:rsid w:val="00875FB4"/>
    <w:rsid w:val="0087610A"/>
    <w:rsid w:val="00884A91"/>
    <w:rsid w:val="00885140"/>
    <w:rsid w:val="0088566C"/>
    <w:rsid w:val="008862C3"/>
    <w:rsid w:val="00893977"/>
    <w:rsid w:val="00895442"/>
    <w:rsid w:val="0089559B"/>
    <w:rsid w:val="0089566B"/>
    <w:rsid w:val="008A7603"/>
    <w:rsid w:val="008B1BC5"/>
    <w:rsid w:val="008B4427"/>
    <w:rsid w:val="008C4061"/>
    <w:rsid w:val="008D582C"/>
    <w:rsid w:val="008D5C33"/>
    <w:rsid w:val="008E1869"/>
    <w:rsid w:val="008E564C"/>
    <w:rsid w:val="008F10D6"/>
    <w:rsid w:val="008F5401"/>
    <w:rsid w:val="008F545A"/>
    <w:rsid w:val="0090195E"/>
    <w:rsid w:val="009033C1"/>
    <w:rsid w:val="009137EB"/>
    <w:rsid w:val="00914F45"/>
    <w:rsid w:val="0092036E"/>
    <w:rsid w:val="00931B13"/>
    <w:rsid w:val="00931DB3"/>
    <w:rsid w:val="00937A32"/>
    <w:rsid w:val="00942980"/>
    <w:rsid w:val="0094411C"/>
    <w:rsid w:val="00944F78"/>
    <w:rsid w:val="00945ADE"/>
    <w:rsid w:val="00946881"/>
    <w:rsid w:val="00953A9A"/>
    <w:rsid w:val="009554E4"/>
    <w:rsid w:val="009601CF"/>
    <w:rsid w:val="00962B51"/>
    <w:rsid w:val="00963C3B"/>
    <w:rsid w:val="00972C35"/>
    <w:rsid w:val="00974E68"/>
    <w:rsid w:val="009753A5"/>
    <w:rsid w:val="00980A00"/>
    <w:rsid w:val="00980CD1"/>
    <w:rsid w:val="009823FB"/>
    <w:rsid w:val="0098271E"/>
    <w:rsid w:val="00990248"/>
    <w:rsid w:val="00996628"/>
    <w:rsid w:val="009A0500"/>
    <w:rsid w:val="009A2863"/>
    <w:rsid w:val="009B7489"/>
    <w:rsid w:val="009C0372"/>
    <w:rsid w:val="009C096B"/>
    <w:rsid w:val="009C4A5D"/>
    <w:rsid w:val="009C5F27"/>
    <w:rsid w:val="009C6901"/>
    <w:rsid w:val="009C6F33"/>
    <w:rsid w:val="009D0867"/>
    <w:rsid w:val="009D094E"/>
    <w:rsid w:val="009D2F63"/>
    <w:rsid w:val="009D58DA"/>
    <w:rsid w:val="009F7449"/>
    <w:rsid w:val="00A00A66"/>
    <w:rsid w:val="00A01BD2"/>
    <w:rsid w:val="00A023A9"/>
    <w:rsid w:val="00A14DC9"/>
    <w:rsid w:val="00A174FB"/>
    <w:rsid w:val="00A21464"/>
    <w:rsid w:val="00A229E1"/>
    <w:rsid w:val="00A25A1F"/>
    <w:rsid w:val="00A30D9E"/>
    <w:rsid w:val="00A32642"/>
    <w:rsid w:val="00A36829"/>
    <w:rsid w:val="00A40E28"/>
    <w:rsid w:val="00A4216A"/>
    <w:rsid w:val="00A43179"/>
    <w:rsid w:val="00A438F1"/>
    <w:rsid w:val="00A45899"/>
    <w:rsid w:val="00A71202"/>
    <w:rsid w:val="00A72E82"/>
    <w:rsid w:val="00A76003"/>
    <w:rsid w:val="00A95AEC"/>
    <w:rsid w:val="00A9643D"/>
    <w:rsid w:val="00AA688C"/>
    <w:rsid w:val="00AA76CD"/>
    <w:rsid w:val="00AB2E2A"/>
    <w:rsid w:val="00AB3E02"/>
    <w:rsid w:val="00AB70FE"/>
    <w:rsid w:val="00AC0F33"/>
    <w:rsid w:val="00AC1B47"/>
    <w:rsid w:val="00AC3EA9"/>
    <w:rsid w:val="00AC620A"/>
    <w:rsid w:val="00AC6A05"/>
    <w:rsid w:val="00AD1F99"/>
    <w:rsid w:val="00AD33EF"/>
    <w:rsid w:val="00AD34C0"/>
    <w:rsid w:val="00AD4AD0"/>
    <w:rsid w:val="00AE03F6"/>
    <w:rsid w:val="00AE063A"/>
    <w:rsid w:val="00AE0D7C"/>
    <w:rsid w:val="00AE6B59"/>
    <w:rsid w:val="00AE7B3A"/>
    <w:rsid w:val="00B0199B"/>
    <w:rsid w:val="00B06D25"/>
    <w:rsid w:val="00B07CA6"/>
    <w:rsid w:val="00B1781E"/>
    <w:rsid w:val="00B202AF"/>
    <w:rsid w:val="00B2119E"/>
    <w:rsid w:val="00B21EBE"/>
    <w:rsid w:val="00B36CC0"/>
    <w:rsid w:val="00B46C98"/>
    <w:rsid w:val="00B502A5"/>
    <w:rsid w:val="00B50EEE"/>
    <w:rsid w:val="00B55B15"/>
    <w:rsid w:val="00B6115D"/>
    <w:rsid w:val="00B6708A"/>
    <w:rsid w:val="00B710DD"/>
    <w:rsid w:val="00B71131"/>
    <w:rsid w:val="00B724F9"/>
    <w:rsid w:val="00B74123"/>
    <w:rsid w:val="00B82726"/>
    <w:rsid w:val="00B91D49"/>
    <w:rsid w:val="00B940D3"/>
    <w:rsid w:val="00B944FB"/>
    <w:rsid w:val="00BA294C"/>
    <w:rsid w:val="00BA2DC7"/>
    <w:rsid w:val="00BB10A0"/>
    <w:rsid w:val="00BB4C8F"/>
    <w:rsid w:val="00BB6A95"/>
    <w:rsid w:val="00BC0D6E"/>
    <w:rsid w:val="00BC0FBF"/>
    <w:rsid w:val="00BC163A"/>
    <w:rsid w:val="00BC665B"/>
    <w:rsid w:val="00BD2AF4"/>
    <w:rsid w:val="00BD447F"/>
    <w:rsid w:val="00BD7CAD"/>
    <w:rsid w:val="00BE1048"/>
    <w:rsid w:val="00BE580B"/>
    <w:rsid w:val="00BF18F9"/>
    <w:rsid w:val="00BF4A9C"/>
    <w:rsid w:val="00BF5A81"/>
    <w:rsid w:val="00BF7433"/>
    <w:rsid w:val="00C01DFF"/>
    <w:rsid w:val="00C079D1"/>
    <w:rsid w:val="00C113B4"/>
    <w:rsid w:val="00C12C93"/>
    <w:rsid w:val="00C25F1A"/>
    <w:rsid w:val="00C33788"/>
    <w:rsid w:val="00C431BB"/>
    <w:rsid w:val="00C462D7"/>
    <w:rsid w:val="00C5218D"/>
    <w:rsid w:val="00C547CD"/>
    <w:rsid w:val="00C55CB3"/>
    <w:rsid w:val="00C711D2"/>
    <w:rsid w:val="00C71B71"/>
    <w:rsid w:val="00C77413"/>
    <w:rsid w:val="00C81CD6"/>
    <w:rsid w:val="00C8491B"/>
    <w:rsid w:val="00C85ABD"/>
    <w:rsid w:val="00C87623"/>
    <w:rsid w:val="00C930C8"/>
    <w:rsid w:val="00C9433D"/>
    <w:rsid w:val="00C949C7"/>
    <w:rsid w:val="00C94D4D"/>
    <w:rsid w:val="00C95B4A"/>
    <w:rsid w:val="00C95E2F"/>
    <w:rsid w:val="00CA01FA"/>
    <w:rsid w:val="00CA038A"/>
    <w:rsid w:val="00CA386A"/>
    <w:rsid w:val="00CB55CF"/>
    <w:rsid w:val="00CB5ECC"/>
    <w:rsid w:val="00CC1785"/>
    <w:rsid w:val="00CC2851"/>
    <w:rsid w:val="00CC4E33"/>
    <w:rsid w:val="00CC67F4"/>
    <w:rsid w:val="00CC76A7"/>
    <w:rsid w:val="00CD314A"/>
    <w:rsid w:val="00CD6A29"/>
    <w:rsid w:val="00CF2961"/>
    <w:rsid w:val="00CF2973"/>
    <w:rsid w:val="00CF3284"/>
    <w:rsid w:val="00CF34F4"/>
    <w:rsid w:val="00CF61D8"/>
    <w:rsid w:val="00D0005C"/>
    <w:rsid w:val="00D0076B"/>
    <w:rsid w:val="00D0312C"/>
    <w:rsid w:val="00D21025"/>
    <w:rsid w:val="00D21BC7"/>
    <w:rsid w:val="00D22B85"/>
    <w:rsid w:val="00D23AEF"/>
    <w:rsid w:val="00D303D5"/>
    <w:rsid w:val="00D3467E"/>
    <w:rsid w:val="00D47108"/>
    <w:rsid w:val="00D55BE9"/>
    <w:rsid w:val="00D662E1"/>
    <w:rsid w:val="00D72658"/>
    <w:rsid w:val="00D7315D"/>
    <w:rsid w:val="00D76DB8"/>
    <w:rsid w:val="00D802E6"/>
    <w:rsid w:val="00D804D5"/>
    <w:rsid w:val="00D82C2D"/>
    <w:rsid w:val="00D856D6"/>
    <w:rsid w:val="00D9077B"/>
    <w:rsid w:val="00DA031D"/>
    <w:rsid w:val="00DB041E"/>
    <w:rsid w:val="00DB6D86"/>
    <w:rsid w:val="00DB7F4E"/>
    <w:rsid w:val="00DC1548"/>
    <w:rsid w:val="00DC553C"/>
    <w:rsid w:val="00DD17B9"/>
    <w:rsid w:val="00DD3BCB"/>
    <w:rsid w:val="00DD61D8"/>
    <w:rsid w:val="00DD7D0B"/>
    <w:rsid w:val="00DE0746"/>
    <w:rsid w:val="00DE72A9"/>
    <w:rsid w:val="00DE7582"/>
    <w:rsid w:val="00DF24C0"/>
    <w:rsid w:val="00DF3FFA"/>
    <w:rsid w:val="00DF4C0B"/>
    <w:rsid w:val="00DF7BD4"/>
    <w:rsid w:val="00E00C28"/>
    <w:rsid w:val="00E0270C"/>
    <w:rsid w:val="00E074B4"/>
    <w:rsid w:val="00E16A2E"/>
    <w:rsid w:val="00E301B9"/>
    <w:rsid w:val="00E34465"/>
    <w:rsid w:val="00E504E1"/>
    <w:rsid w:val="00E50B17"/>
    <w:rsid w:val="00E60235"/>
    <w:rsid w:val="00E6664E"/>
    <w:rsid w:val="00E706FE"/>
    <w:rsid w:val="00E74934"/>
    <w:rsid w:val="00E770BA"/>
    <w:rsid w:val="00E770E4"/>
    <w:rsid w:val="00E83043"/>
    <w:rsid w:val="00E8457D"/>
    <w:rsid w:val="00E90C07"/>
    <w:rsid w:val="00E92962"/>
    <w:rsid w:val="00E940E4"/>
    <w:rsid w:val="00E97C8A"/>
    <w:rsid w:val="00EA0443"/>
    <w:rsid w:val="00EA1137"/>
    <w:rsid w:val="00EA26D5"/>
    <w:rsid w:val="00EA2EE7"/>
    <w:rsid w:val="00EA5882"/>
    <w:rsid w:val="00EB5960"/>
    <w:rsid w:val="00EC21BF"/>
    <w:rsid w:val="00EC2A61"/>
    <w:rsid w:val="00EC5A6E"/>
    <w:rsid w:val="00EC6C2B"/>
    <w:rsid w:val="00ED08B9"/>
    <w:rsid w:val="00ED2FD7"/>
    <w:rsid w:val="00ED723D"/>
    <w:rsid w:val="00F00C94"/>
    <w:rsid w:val="00F035F1"/>
    <w:rsid w:val="00F04AD1"/>
    <w:rsid w:val="00F05E9F"/>
    <w:rsid w:val="00F077FC"/>
    <w:rsid w:val="00F12007"/>
    <w:rsid w:val="00F12416"/>
    <w:rsid w:val="00F12BD2"/>
    <w:rsid w:val="00F23EEA"/>
    <w:rsid w:val="00F25651"/>
    <w:rsid w:val="00F257F9"/>
    <w:rsid w:val="00F34793"/>
    <w:rsid w:val="00F36405"/>
    <w:rsid w:val="00F3677E"/>
    <w:rsid w:val="00F40C09"/>
    <w:rsid w:val="00F43638"/>
    <w:rsid w:val="00F4389D"/>
    <w:rsid w:val="00F45702"/>
    <w:rsid w:val="00F46B1A"/>
    <w:rsid w:val="00F4788F"/>
    <w:rsid w:val="00F56B45"/>
    <w:rsid w:val="00F63A60"/>
    <w:rsid w:val="00F71989"/>
    <w:rsid w:val="00F72B52"/>
    <w:rsid w:val="00F74D93"/>
    <w:rsid w:val="00F75797"/>
    <w:rsid w:val="00F82D60"/>
    <w:rsid w:val="00F92CFB"/>
    <w:rsid w:val="00F95C7B"/>
    <w:rsid w:val="00FA2452"/>
    <w:rsid w:val="00FA742A"/>
    <w:rsid w:val="00FB2375"/>
    <w:rsid w:val="00FB7911"/>
    <w:rsid w:val="00FD526A"/>
    <w:rsid w:val="00FD632A"/>
    <w:rsid w:val="00FD739D"/>
    <w:rsid w:val="00FE4F8B"/>
    <w:rsid w:val="00FE6D24"/>
    <w:rsid w:val="00FF078C"/>
    <w:rsid w:val="00FF2D9D"/>
    <w:rsid w:val="00FF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40139"/>
  <w15:docId w15:val="{E8A036FC-3CB3-482E-9620-84B8D24D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6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6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5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5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507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19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0gyI6ykDwds&amp;ab_channel=WalkerBook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yP7CKlk2iKc&amp;ab_channel=ReadingPioneersAcade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T84dax2MDPg&amp;ab_channel=EnglishFairyTalesandStorie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khblgewzCY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Nb4ZjDvOYI0&amp;ab_channel=ButterflyButterflyBook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Charles</dc:creator>
  <cp:lastModifiedBy>Holly Sims</cp:lastModifiedBy>
  <cp:revision>2</cp:revision>
  <cp:lastPrinted>2021-09-06T06:57:00Z</cp:lastPrinted>
  <dcterms:created xsi:type="dcterms:W3CDTF">2022-09-13T12:24:00Z</dcterms:created>
  <dcterms:modified xsi:type="dcterms:W3CDTF">2022-09-13T12:24:00Z</dcterms:modified>
</cp:coreProperties>
</file>